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6F9D721F" w:rsidR="00BB7E39" w:rsidRDefault="001E3EC1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63013BD" wp14:editId="50E6821A">
                <wp:simplePos x="0" y="0"/>
                <wp:positionH relativeFrom="margin">
                  <wp:posOffset>3857336</wp:posOffset>
                </wp:positionH>
                <wp:positionV relativeFrom="paragraph">
                  <wp:posOffset>9058275</wp:posOffset>
                </wp:positionV>
                <wp:extent cx="2435225" cy="56070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5225" cy="560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6D63D" w14:textId="77777777" w:rsidR="001E3EC1" w:rsidRPr="004076E7" w:rsidRDefault="001E3EC1" w:rsidP="001E3EC1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4D85B9FA" w14:textId="77777777" w:rsidR="001E3EC1" w:rsidRPr="004076E7" w:rsidRDefault="001E3EC1" w:rsidP="001E3EC1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E3C812B" w14:textId="77777777" w:rsidR="001E3EC1" w:rsidRPr="00D96BC0" w:rsidRDefault="001E3EC1" w:rsidP="001E3EC1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013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3.75pt;margin-top:713.25pt;width:191.75pt;height:44.1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" filled="f" stroked="f">
                <v:textbox>
                  <w:txbxContent>
                    <w:p w14:paraId="39F6D63D" w14:textId="77777777" w:rsidR="001E3EC1" w:rsidRPr="004076E7" w:rsidRDefault="001E3EC1" w:rsidP="001E3EC1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4D85B9FA" w14:textId="77777777" w:rsidR="001E3EC1" w:rsidRPr="004076E7" w:rsidRDefault="001E3EC1" w:rsidP="001E3EC1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E3C812B" w14:textId="77777777" w:rsidR="001E3EC1" w:rsidRPr="00D96BC0" w:rsidRDefault="001E3EC1" w:rsidP="001E3EC1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7D40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2E62DF4C">
                <wp:simplePos x="0" y="0"/>
                <wp:positionH relativeFrom="margin">
                  <wp:align>right</wp:align>
                </wp:positionH>
                <wp:positionV relativeFrom="paragraph">
                  <wp:posOffset>9438005</wp:posOffset>
                </wp:positionV>
                <wp:extent cx="3072130" cy="19431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94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62B18" w14:textId="77777777" w:rsidR="00B27694" w:rsidRDefault="00B27694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DD34993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216B407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2D23DB68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73CBFCF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8A48A95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D65790A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EC12065" w14:textId="5B656F23" w:rsidR="00705778" w:rsidRPr="002070DE" w:rsidRDefault="00705778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  <w:p w14:paraId="2A7BBBDE" w14:textId="77777777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27" type="#_x0000_t202" style="position:absolute;margin-left:190.7pt;margin-top:743.15pt;width:241.9pt;height:15.3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" filled="f" stroked="f">
                <v:textbox>
                  <w:txbxContent>
                    <w:p w14:paraId="30462B18" w14:textId="77777777" w:rsidR="00B27694" w:rsidRDefault="00B27694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DD34993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216B407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2D23DB68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73CBFCF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8A48A95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D65790A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EC12065" w14:textId="5B656F23" w:rsidR="00705778" w:rsidRPr="002070DE" w:rsidRDefault="00705778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  <w:p w14:paraId="2A7BBBDE" w14:textId="77777777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675D2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2CF1FA08">
                <wp:simplePos x="0" y="0"/>
                <wp:positionH relativeFrom="margin">
                  <wp:posOffset>117030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28" type="#_x0000_t202" style="position:absolute;margin-left:92.1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51F1595C">
                <wp:simplePos x="0" y="0"/>
                <wp:positionH relativeFrom="column">
                  <wp:posOffset>1330325</wp:posOffset>
                </wp:positionH>
                <wp:positionV relativeFrom="paragraph">
                  <wp:posOffset>7197090</wp:posOffset>
                </wp:positionV>
                <wp:extent cx="1268095" cy="523875"/>
                <wp:effectExtent l="0" t="0" r="8255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0F92A1F9" w:rsidR="002070DE" w:rsidRDefault="00DA7D40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Administration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29" type="#_x0000_t202" style="position:absolute;margin-left:104.75pt;margin-top:566.7pt;width:99.85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" stroked="f">
                <v:textbox>
                  <w:txbxContent>
                    <w:p w14:paraId="3FAB8023" w14:textId="0F92A1F9" w:rsidR="002070DE" w:rsidRDefault="00DA7D40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Administration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56D0B9A4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1136650" cy="309245"/>
                <wp:effectExtent l="0" t="0" r="635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1291E9A4" w:rsidR="0068751C" w:rsidRPr="0068751C" w:rsidRDefault="00A675D2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lient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0" type="#_x0000_t202" style="position:absolute;margin-left:105.4pt;margin-top:734.05pt;width:89.5pt;height:24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" stroked="f">
                <v:textbox>
                  <w:txbxContent>
                    <w:p w14:paraId="566015B6" w14:textId="1291E9A4" w:rsidR="0068751C" w:rsidRPr="0068751C" w:rsidRDefault="00A675D2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lient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65751D5B">
                <wp:simplePos x="0" y="0"/>
                <wp:positionH relativeFrom="margin">
                  <wp:align>right</wp:align>
                </wp:positionH>
                <wp:positionV relativeFrom="paragraph">
                  <wp:posOffset>6081395</wp:posOffset>
                </wp:positionV>
                <wp:extent cx="3072130" cy="322072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3220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145C2D0F" w:rsid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In</w:t>
                            </w:r>
                            <w:r w:rsidR="00DA7D40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ternship</w:t>
                            </w:r>
                          </w:p>
                          <w:p w14:paraId="1D2E8090" w14:textId="586B8F1E" w:rsidR="002070DE" w:rsidRPr="00101E2B" w:rsidRDefault="00DA7D40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Herbal </w:t>
                            </w:r>
                            <w:r w:rsidR="00A675D2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Fitness</w:t>
                            </w:r>
                            <w:r w:rsidR="001A324D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Products</w:t>
                            </w:r>
                          </w:p>
                          <w:p w14:paraId="6F9333F4" w14:textId="575D04D8" w:rsidR="001A324D" w:rsidRDefault="00101E2B" w:rsidP="00DA7D40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699F74E2" w14:textId="6014B785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Assist in the organization of project details and client files.</w:t>
                            </w:r>
                          </w:p>
                          <w:p w14:paraId="2553F87D" w14:textId="180A2735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Design Facebook adverts with click-through rates and sign-ups statistics.</w:t>
                            </w:r>
                          </w:p>
                          <w:p w14:paraId="2170ACF4" w14:textId="79B2CB61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Assist with designing marketing collateral, such as presentations, email newsletters, and social media campaigns.</w:t>
                            </w:r>
                          </w:p>
                          <w:p w14:paraId="7AA7C270" w14:textId="1A0B6A12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Develop website icons and graphics. </w:t>
                            </w:r>
                          </w:p>
                          <w:p w14:paraId="10DB2C90" w14:textId="3035454A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Edit and proofread documents before they are published online or printed.</w:t>
                            </w:r>
                          </w:p>
                          <w:p w14:paraId="6C590852" w14:textId="5B62EA3A" w:rsidR="002070DE" w:rsidRPr="00BC148C" w:rsidRDefault="002070DE" w:rsidP="001A324D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31" type="#_x0000_t202" style="position:absolute;margin-left:190.7pt;margin-top:478.85pt;width:241.9pt;height:253.6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" filled="f" stroked="f">
                <v:textbox>
                  <w:txbxContent>
                    <w:p w14:paraId="09B6036C" w14:textId="145C2D0F" w:rsid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In</w:t>
                      </w:r>
                      <w:r w:rsidR="00DA7D40">
                        <w:rPr>
                          <w:rFonts w:ascii="Gidole" w:hAnsi="Gidole"/>
                          <w:b/>
                          <w:sz w:val="24"/>
                        </w:rPr>
                        <w:t>ternship</w:t>
                      </w:r>
                    </w:p>
                    <w:p w14:paraId="1D2E8090" w14:textId="586B8F1E" w:rsidR="002070DE" w:rsidRPr="00101E2B" w:rsidRDefault="00DA7D40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Herbal </w:t>
                      </w:r>
                      <w:r w:rsidR="00A675D2">
                        <w:rPr>
                          <w:rFonts w:ascii="Gidole" w:hAnsi="Gidole"/>
                          <w:b/>
                          <w:sz w:val="24"/>
                        </w:rPr>
                        <w:t>Fitness</w:t>
                      </w:r>
                      <w:r w:rsidR="001A324D">
                        <w:rPr>
                          <w:rFonts w:ascii="Gidole" w:hAnsi="Gidole"/>
                          <w:b/>
                          <w:sz w:val="24"/>
                        </w:rPr>
                        <w:t xml:space="preserve"> Products</w:t>
                      </w:r>
                    </w:p>
                    <w:p w14:paraId="6F9333F4" w14:textId="575D04D8" w:rsidR="001A324D" w:rsidRDefault="00101E2B" w:rsidP="00DA7D40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699F74E2" w14:textId="6014B785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Assist in the organization of project details and client files.</w:t>
                      </w:r>
                    </w:p>
                    <w:p w14:paraId="2553F87D" w14:textId="180A2735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Design Facebook adverts with click-through rates and sign-ups statistics.</w:t>
                      </w:r>
                    </w:p>
                    <w:p w14:paraId="2170ACF4" w14:textId="79B2CB61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Assist with designing marketing collateral, such as presentations, email newsletters, and social media campaigns.</w:t>
                      </w:r>
                    </w:p>
                    <w:p w14:paraId="7AA7C270" w14:textId="1A0B6A12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Develop website icons and graphics. </w:t>
                      </w:r>
                    </w:p>
                    <w:p w14:paraId="10DB2C90" w14:textId="3035454A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Edit and proofread documents before they are published online or printed.</w:t>
                      </w:r>
                    </w:p>
                    <w:p w14:paraId="6C590852" w14:textId="5B62EA3A" w:rsidR="002070DE" w:rsidRPr="00BC148C" w:rsidRDefault="002070DE" w:rsidP="001A324D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C12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23E46945">
                <wp:simplePos x="0" y="0"/>
                <wp:positionH relativeFrom="margin">
                  <wp:align>right</wp:align>
                </wp:positionH>
                <wp:positionV relativeFrom="paragraph">
                  <wp:posOffset>3465195</wp:posOffset>
                </wp:positionV>
                <wp:extent cx="3072130" cy="286639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86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57A11A6A" w:rsid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I</w:t>
                            </w:r>
                            <w:r w:rsidR="00DA7D40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nternship</w:t>
                            </w:r>
                          </w:p>
                          <w:p w14:paraId="716999E5" w14:textId="71A164B3" w:rsidR="002070DE" w:rsidRPr="00101E2B" w:rsidRDefault="00DA7D40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Dischem</w:t>
                            </w:r>
                            <w:proofErr w:type="spellEnd"/>
                          </w:p>
                          <w:p w14:paraId="39E891B7" w14:textId="62BD1012" w:rsidR="001A324D" w:rsidRDefault="00101E2B" w:rsidP="00DA7D40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21BDC5B5" w14:textId="0F3966E1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Created daily reports when activities take place at the </w:t>
                            </w:r>
                            <w:proofErr w:type="spellStart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center</w:t>
                            </w:r>
                            <w:proofErr w:type="spellEnd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 and when groups visit.</w:t>
                            </w:r>
                          </w:p>
                          <w:p w14:paraId="0856717F" w14:textId="4CD9E8A9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Created the first-ever Philanthropic Packet that can be distributed online and in person to raise funds for different events for the LGBT </w:t>
                            </w:r>
                            <w:proofErr w:type="spellStart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Center</w:t>
                            </w:r>
                            <w:proofErr w:type="spellEnd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 throughout the year.</w:t>
                            </w:r>
                          </w:p>
                          <w:p w14:paraId="0A1E7542" w14:textId="73D5DB63" w:rsidR="00DA7D40" w:rsidRPr="00275046" w:rsidRDefault="00DA7D40" w:rsidP="00275046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Assisted the planning of weekly and monthly functions of the LGBT </w:t>
                            </w:r>
                            <w:proofErr w:type="spellStart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Center</w:t>
                            </w:r>
                            <w:proofErr w:type="spellEnd"/>
                            <w:r w:rsidRPr="00275046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.</w:t>
                            </w:r>
                          </w:p>
                          <w:p w14:paraId="02801635" w14:textId="667961AC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32" type="#_x0000_t202" style="position:absolute;margin-left:190.7pt;margin-top:272.85pt;width:241.9pt;height:225.7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" filled="f" stroked="f">
                <v:textbox>
                  <w:txbxContent>
                    <w:p w14:paraId="7D79E9FC" w14:textId="57A11A6A" w:rsid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I</w:t>
                      </w:r>
                      <w:r w:rsidR="00DA7D40">
                        <w:rPr>
                          <w:rFonts w:ascii="Gidole" w:hAnsi="Gidole"/>
                          <w:b/>
                          <w:sz w:val="24"/>
                        </w:rPr>
                        <w:t>nternship</w:t>
                      </w:r>
                    </w:p>
                    <w:p w14:paraId="716999E5" w14:textId="71A164B3" w:rsidR="002070DE" w:rsidRPr="00101E2B" w:rsidRDefault="00DA7D40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  <w:b/>
                          <w:sz w:val="24"/>
                        </w:rPr>
                        <w:t>Dischem</w:t>
                      </w:r>
                      <w:proofErr w:type="spellEnd"/>
                    </w:p>
                    <w:p w14:paraId="39E891B7" w14:textId="62BD1012" w:rsidR="001A324D" w:rsidRDefault="00101E2B" w:rsidP="00DA7D40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21BDC5B5" w14:textId="0F3966E1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Created daily reports when activities take place at the </w:t>
                      </w:r>
                      <w:proofErr w:type="spellStart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center</w:t>
                      </w:r>
                      <w:proofErr w:type="spellEnd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 and when groups visit.</w:t>
                      </w:r>
                    </w:p>
                    <w:p w14:paraId="0856717F" w14:textId="4CD9E8A9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Created the first-ever Philanthropic Packet that can be distributed online and in person to raise funds for different events for the LGBT </w:t>
                      </w:r>
                      <w:proofErr w:type="spellStart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Center</w:t>
                      </w:r>
                      <w:proofErr w:type="spellEnd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 throughout the year.</w:t>
                      </w:r>
                    </w:p>
                    <w:p w14:paraId="0A1E7542" w14:textId="73D5DB63" w:rsidR="00DA7D40" w:rsidRPr="00275046" w:rsidRDefault="00DA7D40" w:rsidP="00275046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 xml:space="preserve">Assisted the planning of weekly and monthly functions of the LGBT </w:t>
                      </w:r>
                      <w:proofErr w:type="spellStart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Center</w:t>
                      </w:r>
                      <w:proofErr w:type="spellEnd"/>
                      <w:r w:rsidRPr="00275046">
                        <w:rPr>
                          <w:rFonts w:ascii="Gidole" w:hAnsi="Gidole"/>
                          <w:bCs/>
                          <w:sz w:val="24"/>
                        </w:rPr>
                        <w:t>.</w:t>
                      </w:r>
                    </w:p>
                    <w:p w14:paraId="02801635" w14:textId="667961AC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590BD879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03442507" w:rsidR="0068751C" w:rsidRPr="0068751C" w:rsidRDefault="001A324D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efu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3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A7w8yJ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03442507" w:rsidR="0068751C" w:rsidRPr="0068751C" w:rsidRDefault="001A324D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efun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60E61963" w:rsidR="00711A06" w:rsidRPr="00711A06" w:rsidRDefault="00DA7D40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French First Langu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4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&#13;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60E61963" w:rsidR="00711A06" w:rsidRPr="00711A06" w:rsidRDefault="00DA7D40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French First Langu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40D8AA22" w:rsidR="00711A06" w:rsidRPr="00711A06" w:rsidRDefault="00DA7D40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SEATTLE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</w:rPr>
                              <w:t xml:space="preserve">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108EF62C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Assosciates</w:t>
                            </w:r>
                            <w:proofErr w:type="spellEnd"/>
                            <w:r w:rsidR="002070DE">
                              <w:rPr>
                                <w:rFonts w:ascii="Gidole" w:hAnsi="Gidole"/>
                              </w:rPr>
                              <w:t xml:space="preserve"> in</w:t>
                            </w:r>
                            <w:r w:rsidR="00DA7D40">
                              <w:rPr>
                                <w:rFonts w:ascii="Gidole" w:hAnsi="Gidole"/>
                              </w:rPr>
                              <w:t xml:space="preserve"> International Poli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5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BuIdt3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40D8AA22" w:rsidR="00711A06" w:rsidRPr="00711A06" w:rsidRDefault="00DA7D40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SEATTLE</w:t>
                      </w:r>
                      <w:r w:rsidR="002070DE">
                        <w:rPr>
                          <w:rFonts w:ascii="Gidole" w:hAnsi="Gidole"/>
                          <w:b/>
                        </w:rPr>
                        <w:t xml:space="preserve">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108EF62C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Assosciates</w:t>
                      </w:r>
                      <w:proofErr w:type="spellEnd"/>
                      <w:r w:rsidR="002070DE">
                        <w:rPr>
                          <w:rFonts w:ascii="Gidole" w:hAnsi="Gidole"/>
                        </w:rPr>
                        <w:t xml:space="preserve"> in</w:t>
                      </w:r>
                      <w:r w:rsidR="00DA7D40">
                        <w:rPr>
                          <w:rFonts w:ascii="Gidole" w:hAnsi="Gidole"/>
                        </w:rPr>
                        <w:t xml:space="preserve"> International Polit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6AC2ED28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0650E3A2" w:rsidR="00711A06" w:rsidRPr="00711A06" w:rsidRDefault="00DA7D40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DA7D40">
                              <w:rPr>
                                <w:rFonts w:ascii="Gidole" w:hAnsi="Gidole"/>
                              </w:rPr>
                              <w:t>A Dynamic Political Science Major would appreciate the opportunity to learn and develop as an intern at the international business's federal office. Fluent in Dutch, Spanish, German and Italian with a working knowledge of Frenc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6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" filled="f" stroked="f">
                <v:textbox>
                  <w:txbxContent>
                    <w:p w14:paraId="4C983627" w14:textId="0650E3A2" w:rsidR="00711A06" w:rsidRPr="00711A06" w:rsidRDefault="00DA7D40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DA7D40">
                        <w:rPr>
                          <w:rFonts w:ascii="Gidole" w:hAnsi="Gidole"/>
                        </w:rPr>
                        <w:t>A Dynamic Political Science Major would appreciate the opportunity to learn and develop as an intern at the international business's federal office. Fluent in Dutch, Spanish, German and Italian with a working knowledge of French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F56DE3B" wp14:editId="6CA79686">
                <wp:simplePos x="0" y="0"/>
                <wp:positionH relativeFrom="margin">
                  <wp:posOffset>-95250</wp:posOffset>
                </wp:positionH>
                <wp:positionV relativeFrom="paragraph">
                  <wp:posOffset>1333500</wp:posOffset>
                </wp:positionV>
                <wp:extent cx="4277995" cy="48577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643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68"/>
                              <w:gridCol w:w="528"/>
                              <w:gridCol w:w="1837"/>
                              <w:gridCol w:w="580"/>
                              <w:gridCol w:w="1506"/>
                            </w:tblGrid>
                            <w:tr w:rsidR="001E3EC1" w:rsidRPr="0068751C" w14:paraId="3C04015D" w14:textId="77777777" w:rsidTr="001E3EC1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43D6EF3" w14:textId="77777777" w:rsidR="001E3EC1" w:rsidRPr="0068751C" w:rsidRDefault="001E3EC1" w:rsidP="001E3EC1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E47DB4B" wp14:editId="75B47544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3D64DAC" w14:textId="77777777" w:rsidR="001E3EC1" w:rsidRPr="0068751C" w:rsidRDefault="001E3EC1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F6EA0D1" w14:textId="77777777" w:rsidR="001E3EC1" w:rsidRPr="0068751C" w:rsidRDefault="001E3EC1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703AFEC" wp14:editId="5380B67E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620E9E" w14:textId="2311CEA0" w:rsidR="001E3EC1" w:rsidRDefault="001E3EC1" w:rsidP="001E3EC1">
                                  <w:pPr>
                                    <w:suppressOverlap/>
                                    <w:jc w:val="center"/>
                                  </w:pPr>
                                  <w:hyperlink r:id="rId15" w:history="1">
                                    <w:r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24B931D" w14:textId="77777777" w:rsidR="001E3EC1" w:rsidRPr="0068751C" w:rsidRDefault="001E3EC1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BE5DDBD" wp14:editId="0C784699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576680" w14:textId="77777777" w:rsidR="001E3EC1" w:rsidRPr="0068751C" w:rsidRDefault="001E3EC1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00B5147F" w14:textId="77777777" w:rsidR="0068751C" w:rsidRPr="0068751C" w:rsidRDefault="0068751C" w:rsidP="0068751C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6DE3B" id="_x0000_s1037" type="#_x0000_t202" style="position:absolute;margin-left:-7.5pt;margin-top:105pt;width:336.85pt;height:38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643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68"/>
                        <w:gridCol w:w="528"/>
                        <w:gridCol w:w="1837"/>
                        <w:gridCol w:w="580"/>
                        <w:gridCol w:w="1506"/>
                      </w:tblGrid>
                      <w:tr w:rsidR="001E3EC1" w:rsidRPr="0068751C" w14:paraId="3C04015D" w14:textId="77777777" w:rsidTr="001E3EC1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43D6EF3" w14:textId="77777777" w:rsidR="001E3EC1" w:rsidRPr="0068751C" w:rsidRDefault="001E3EC1" w:rsidP="001E3EC1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E47DB4B" wp14:editId="75B47544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3D64DAC" w14:textId="77777777" w:rsidR="001E3EC1" w:rsidRPr="0068751C" w:rsidRDefault="001E3EC1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F6EA0D1" w14:textId="77777777" w:rsidR="001E3EC1" w:rsidRPr="0068751C" w:rsidRDefault="001E3EC1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703AFEC" wp14:editId="5380B67E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8620E9E" w14:textId="2311CEA0" w:rsidR="001E3EC1" w:rsidRDefault="001E3EC1" w:rsidP="001E3EC1">
                            <w:pPr>
                              <w:suppressOverlap/>
                              <w:jc w:val="center"/>
                            </w:pPr>
                            <w:hyperlink r:id="rId18" w:history="1">
                              <w:r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024B931D" w14:textId="77777777" w:rsidR="001E3EC1" w:rsidRPr="0068751C" w:rsidRDefault="001E3EC1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BE5DDBD" wp14:editId="0C784699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8576680" w14:textId="77777777" w:rsidR="001E3EC1" w:rsidRPr="0068751C" w:rsidRDefault="001E3EC1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00B5147F" w14:textId="77777777" w:rsidR="0068751C" w:rsidRPr="0068751C" w:rsidRDefault="0068751C" w:rsidP="0068751C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0C4F73B1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8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cCTegfwBAADV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9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CiwZ/L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70534455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40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1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DxZzmv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3FD2BE1F" w:rsidR="00711A06" w:rsidRPr="00711A06" w:rsidRDefault="001A324D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I</w:t>
                            </w:r>
                            <w:r w:rsidR="00DA7D40"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ntern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2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DZ8kjX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3FD2BE1F" w:rsidR="00711A06" w:rsidRPr="00711A06" w:rsidRDefault="001A324D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I</w:t>
                      </w:r>
                      <w:r w:rsidR="00DA7D40"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ntern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3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CWtxsc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4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sSF2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isUn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AdsSF2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5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Ci2qFA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6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rQLQ/g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EC079" w14:textId="77777777" w:rsidR="00771D67" w:rsidRDefault="00771D67" w:rsidP="00705778">
      <w:pPr>
        <w:spacing w:after="0" w:line="240" w:lineRule="auto"/>
      </w:pPr>
      <w:r>
        <w:separator/>
      </w:r>
    </w:p>
  </w:endnote>
  <w:endnote w:type="continuationSeparator" w:id="0">
    <w:p w14:paraId="65C5DBA1" w14:textId="77777777" w:rsidR="00771D67" w:rsidRDefault="00771D67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9C89F" w14:textId="77777777" w:rsidR="00771D67" w:rsidRDefault="00771D67" w:rsidP="00705778">
      <w:pPr>
        <w:spacing w:after="0" w:line="240" w:lineRule="auto"/>
      </w:pPr>
      <w:r>
        <w:separator/>
      </w:r>
    </w:p>
  </w:footnote>
  <w:footnote w:type="continuationSeparator" w:id="0">
    <w:p w14:paraId="153FFF94" w14:textId="77777777" w:rsidR="00771D67" w:rsidRDefault="00771D67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1173D8C5" w:rsidR="00705778" w:rsidRPr="001E3EC1" w:rsidRDefault="001E3EC1" w:rsidP="001E3EC1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8935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9356A">
      <w:rPr>
        <w:rFonts w:ascii="Arial" w:hAnsi="Arial" w:cs="Arial"/>
        <w:color w:val="000000"/>
      </w:rPr>
      <w:t xml:space="preserve">                        </w:t>
    </w:r>
    <w:hyperlink r:id="rId2" w:history="1">
      <w:r w:rsidRPr="008935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1D5"/>
    <w:multiLevelType w:val="hybridMultilevel"/>
    <w:tmpl w:val="2EF26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9EDFC0">
      <w:numFmt w:val="bullet"/>
      <w:lvlText w:val="•"/>
      <w:lvlJc w:val="left"/>
      <w:pPr>
        <w:ind w:left="1800" w:hanging="720"/>
      </w:pPr>
      <w:rPr>
        <w:rFonts w:ascii="Gidole" w:eastAsiaTheme="minorEastAsia" w:hAnsi="Gidole" w:cstheme="minorBidi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14BF3"/>
    <w:multiLevelType w:val="hybridMultilevel"/>
    <w:tmpl w:val="C204C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2A5598"/>
    <w:multiLevelType w:val="hybridMultilevel"/>
    <w:tmpl w:val="EFB21D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5C0569"/>
    <w:multiLevelType w:val="hybridMultilevel"/>
    <w:tmpl w:val="7BA01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0C5BBD"/>
    <w:rsid w:val="00101E2B"/>
    <w:rsid w:val="001A1091"/>
    <w:rsid w:val="001A324D"/>
    <w:rsid w:val="001E3EC1"/>
    <w:rsid w:val="002070DE"/>
    <w:rsid w:val="00275046"/>
    <w:rsid w:val="00347270"/>
    <w:rsid w:val="003820FC"/>
    <w:rsid w:val="004D68E9"/>
    <w:rsid w:val="004E1B65"/>
    <w:rsid w:val="004E1C12"/>
    <w:rsid w:val="004E767E"/>
    <w:rsid w:val="005376DC"/>
    <w:rsid w:val="005C5FF8"/>
    <w:rsid w:val="0068751C"/>
    <w:rsid w:val="00705778"/>
    <w:rsid w:val="00711A06"/>
    <w:rsid w:val="00771D67"/>
    <w:rsid w:val="0077316D"/>
    <w:rsid w:val="00924C13"/>
    <w:rsid w:val="00A675D2"/>
    <w:rsid w:val="00A73C2E"/>
    <w:rsid w:val="00B27694"/>
    <w:rsid w:val="00BB7E39"/>
    <w:rsid w:val="00BC148C"/>
    <w:rsid w:val="00BE1B6C"/>
    <w:rsid w:val="00C51427"/>
    <w:rsid w:val="00C909BD"/>
    <w:rsid w:val="00DA7D40"/>
    <w:rsid w:val="00E3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BC148C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1E3EC1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E3EC1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resumeviking.com/templates/word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svg"/><Relationship Id="rId17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www.resumeviking.com/templates/word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29:00Z</dcterms:created>
  <dcterms:modified xsi:type="dcterms:W3CDTF">2022-03-30T12:42:00Z</dcterms:modified>
</cp:coreProperties>
</file>